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C8AB8" w14:textId="11DD3931" w:rsidR="00F80CE2" w:rsidRDefault="00F80CE2">
      <w:pPr>
        <w:rPr>
          <w:sz w:val="24"/>
          <w:szCs w:val="24"/>
        </w:rPr>
      </w:pPr>
      <w:r w:rsidRPr="00F80CE2">
        <w:rPr>
          <w:sz w:val="24"/>
          <w:szCs w:val="24"/>
        </w:rPr>
        <w:t>SC1015 Car Project (Overview):</w:t>
      </w:r>
      <w:r>
        <w:rPr>
          <w:sz w:val="24"/>
          <w:szCs w:val="24"/>
        </w:rPr>
        <w:t xml:space="preserve"> </w:t>
      </w:r>
    </w:p>
    <w:p w14:paraId="6EE7D4A8" w14:textId="7441A32B" w:rsidR="005F2E45" w:rsidRDefault="005F2E45">
      <w:pPr>
        <w:rPr>
          <w:sz w:val="24"/>
          <w:szCs w:val="24"/>
        </w:rPr>
      </w:pPr>
      <w:r>
        <w:rPr>
          <w:sz w:val="24"/>
          <w:szCs w:val="24"/>
        </w:rPr>
        <w:t>Technical Components:</w:t>
      </w:r>
    </w:p>
    <w:p w14:paraId="29CC277A" w14:textId="17AB73EB" w:rsidR="005F2E45" w:rsidRDefault="005D2626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 w:rsidRPr="005F2E45"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coming up with your own problem definition based on a dataset</w:t>
      </w:r>
    </w:p>
    <w:p w14:paraId="278AC52E" w14:textId="57E51D0B" w:rsidR="005F2E45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the use of machine learning techniques to solve specific problem</w:t>
      </w:r>
    </w:p>
    <w:p w14:paraId="7F76E1A4" w14:textId="7A702D4C" w:rsidR="005F2E45" w:rsidRDefault="005F2E45" w:rsidP="005F2E45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Analytical Components:</w:t>
      </w:r>
    </w:p>
    <w:p w14:paraId="0638B9A7" w14:textId="77777777" w:rsidR="00271D96" w:rsidRPr="00271D96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exploratory data analysis/visualization to gather relevant insights</w:t>
      </w:r>
    </w:p>
    <w:p w14:paraId="42FFDB70" w14:textId="2C885BDB" w:rsidR="005F2E45" w:rsidRPr="005F2E45" w:rsidRDefault="005F2E45" w:rsidP="005F2E45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20% for the presentation of data-driven insights and the recommendations</w:t>
      </w:r>
    </w:p>
    <w:p w14:paraId="3353BFCE" w14:textId="07BE7579" w:rsidR="005F2E45" w:rsidRDefault="00271D9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Supporting Components:</w:t>
      </w:r>
    </w:p>
    <w:p w14:paraId="2A3D1028" w14:textId="77777777" w:rsidR="00271D96" w:rsidRPr="00271D96" w:rsidRDefault="00271D96" w:rsidP="00271D96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data preparation and cleaning to suit the problem of your choice</w:t>
      </w:r>
    </w:p>
    <w:p w14:paraId="4E5123A4" w14:textId="79D4C58A" w:rsidR="00271D96" w:rsidRPr="00271D96" w:rsidRDefault="00271D96" w:rsidP="00271D96">
      <w:pPr>
        <w:pStyle w:val="ListParagraph"/>
        <w:numPr>
          <w:ilvl w:val="0"/>
          <w:numId w:val="1"/>
        </w:num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the quality of your final team presentation and overall impressions</w:t>
      </w:r>
    </w:p>
    <w:p w14:paraId="48929E36" w14:textId="7EFFEA83" w:rsidR="005D2626" w:rsidRDefault="005D262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</w:rPr>
        <w:br/>
      </w:r>
      <w:r w:rsidR="00271D96">
        <w:rPr>
          <w:rFonts w:ascii="Arial" w:hAnsi="Arial" w:cs="Arial"/>
          <w:color w:val="111111"/>
          <w:sz w:val="20"/>
          <w:szCs w:val="20"/>
          <w:shd w:val="clear" w:color="auto" w:fill="F4F4F4"/>
        </w:rPr>
        <w:t xml:space="preserve">Note: </w:t>
      </w: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t>10% for learning something new and doing something beyond this course</w:t>
      </w:r>
    </w:p>
    <w:p w14:paraId="218444F8" w14:textId="77777777" w:rsidR="005D2626" w:rsidRDefault="005D2626">
      <w:pPr>
        <w:rPr>
          <w:rFonts w:ascii="Arial" w:hAnsi="Arial" w:cs="Arial"/>
          <w:color w:val="111111"/>
          <w:sz w:val="20"/>
          <w:szCs w:val="20"/>
          <w:shd w:val="clear" w:color="auto" w:fill="F4F4F4"/>
        </w:rPr>
      </w:pPr>
      <w:r>
        <w:rPr>
          <w:rFonts w:ascii="Arial" w:hAnsi="Arial" w:cs="Arial"/>
          <w:color w:val="111111"/>
          <w:sz w:val="20"/>
          <w:szCs w:val="20"/>
          <w:shd w:val="clear" w:color="auto" w:fill="F4F4F4"/>
        </w:rPr>
        <w:br w:type="page"/>
      </w:r>
    </w:p>
    <w:p w14:paraId="650A55F1" w14:textId="2097FCB1" w:rsidR="005D2626" w:rsidRPr="005F2E45" w:rsidRDefault="005D2626">
      <w:pPr>
        <w:rPr>
          <w:b/>
          <w:bCs/>
          <w:sz w:val="24"/>
          <w:szCs w:val="24"/>
          <w:u w:val="single"/>
        </w:rPr>
      </w:pPr>
      <w:r w:rsidRPr="005F2E45">
        <w:rPr>
          <w:b/>
          <w:bCs/>
          <w:sz w:val="24"/>
          <w:szCs w:val="24"/>
          <w:u w:val="single"/>
        </w:rPr>
        <w:lastRenderedPageBreak/>
        <w:t xml:space="preserve">Problem Statement: </w:t>
      </w:r>
    </w:p>
    <w:p w14:paraId="06BA11CB" w14:textId="38C261F5" w:rsidR="005F2E45" w:rsidRDefault="005F2E45">
      <w:pPr>
        <w:rPr>
          <w:sz w:val="24"/>
          <w:szCs w:val="24"/>
        </w:rPr>
      </w:pPr>
      <w:r>
        <w:rPr>
          <w:sz w:val="24"/>
          <w:szCs w:val="24"/>
        </w:rPr>
        <w:t>Can the features of a car predict it’s MSRP?</w:t>
      </w:r>
    </w:p>
    <w:p w14:paraId="1434C322" w14:textId="0E49E326" w:rsidR="005F2E45" w:rsidRDefault="005F2E45">
      <w:pPr>
        <w:rPr>
          <w:sz w:val="24"/>
          <w:szCs w:val="24"/>
          <w:u w:val="single"/>
        </w:rPr>
      </w:pPr>
      <w:r w:rsidRPr="005F2E45">
        <w:rPr>
          <w:sz w:val="24"/>
          <w:szCs w:val="24"/>
        </w:rPr>
        <w:t xml:space="preserve">Data Set: </w:t>
      </w:r>
      <w:hyperlink r:id="rId5" w:history="1">
        <w:r w:rsidRPr="00DC1002">
          <w:rPr>
            <w:rStyle w:val="Hyperlink"/>
            <w:sz w:val="24"/>
            <w:szCs w:val="24"/>
          </w:rPr>
          <w:t>https://www.kaggle.com/CooperUnion/cardataset?select=data.csv</w:t>
        </w:r>
      </w:hyperlink>
      <w:r>
        <w:rPr>
          <w:sz w:val="24"/>
          <w:szCs w:val="24"/>
          <w:u w:val="single"/>
        </w:rPr>
        <w:t xml:space="preserve"> </w:t>
      </w:r>
    </w:p>
    <w:p w14:paraId="439BDED4" w14:textId="4DC0436E" w:rsidR="00271D96" w:rsidRDefault="00271D96">
      <w:pPr>
        <w:rPr>
          <w:sz w:val="24"/>
          <w:szCs w:val="24"/>
          <w:u w:val="single"/>
        </w:rPr>
      </w:pPr>
    </w:p>
    <w:p w14:paraId="4874D101" w14:textId="77777777" w:rsidR="00271D96" w:rsidRDefault="00271D96">
      <w:pPr>
        <w:rPr>
          <w:sz w:val="24"/>
          <w:szCs w:val="24"/>
        </w:rPr>
      </w:pPr>
      <w:r>
        <w:rPr>
          <w:sz w:val="24"/>
          <w:szCs w:val="24"/>
          <w:u w:val="single"/>
        </w:rPr>
        <w:t>Exploratory Analysis</w:t>
      </w:r>
      <w:r>
        <w:rPr>
          <w:sz w:val="24"/>
          <w:szCs w:val="24"/>
        </w:rPr>
        <w:t>(Used):</w:t>
      </w:r>
    </w:p>
    <w:p w14:paraId="26B95ED4" w14:textId="77777777" w:rsidR="00271D96" w:rsidRDefault="00271D96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Linear Regression </w:t>
      </w:r>
    </w:p>
    <w:p w14:paraId="63E7B9B0" w14:textId="75B50C7D" w:rsidR="00271D96" w:rsidRDefault="00271D96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lassification tree</w:t>
      </w:r>
      <w:r w:rsidRPr="00271D96">
        <w:rPr>
          <w:sz w:val="24"/>
          <w:szCs w:val="24"/>
        </w:rPr>
        <w:t xml:space="preserve"> </w:t>
      </w:r>
    </w:p>
    <w:p w14:paraId="3DAD1285" w14:textId="1B5046AC" w:rsidR="00271D96" w:rsidRDefault="00271D96" w:rsidP="00271D9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Task: To explore in </w:t>
      </w:r>
      <w:r w:rsidRPr="00271D96">
        <w:rPr>
          <w:sz w:val="24"/>
          <w:szCs w:val="24"/>
        </w:rPr>
        <w:t>scikit</w:t>
      </w:r>
      <w:r>
        <w:rPr>
          <w:sz w:val="24"/>
          <w:szCs w:val="24"/>
        </w:rPr>
        <w:t xml:space="preserve">-earn existing model to fit the project. </w:t>
      </w:r>
    </w:p>
    <w:p w14:paraId="71B40362" w14:textId="0E8BCC4D" w:rsidR="00271D96" w:rsidRDefault="00C55A3B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xplore train-test split for the data set(such as 80-20 split)</w:t>
      </w:r>
    </w:p>
    <w:p w14:paraId="24295D59" w14:textId="40BB4DF7" w:rsidR="004C62A2" w:rsidRDefault="004C62A2" w:rsidP="00271D9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 Cleaning(Content)</w:t>
      </w:r>
    </w:p>
    <w:p w14:paraId="19948B82" w14:textId="3968C343" w:rsidR="00C55A3B" w:rsidRPr="004C62A2" w:rsidRDefault="004C62A2" w:rsidP="00C55A3B">
      <w:pPr>
        <w:rPr>
          <w:sz w:val="24"/>
          <w:szCs w:val="24"/>
          <w:u w:val="single"/>
        </w:rPr>
      </w:pPr>
      <w:r w:rsidRPr="004C62A2">
        <w:rPr>
          <w:sz w:val="24"/>
          <w:szCs w:val="24"/>
          <w:u w:val="single"/>
        </w:rPr>
        <w:t>Visualisation:</w:t>
      </w:r>
    </w:p>
    <w:p w14:paraId="01B174E0" w14:textId="00020D92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oxplot</w:t>
      </w:r>
    </w:p>
    <w:p w14:paraId="45AB2760" w14:textId="4BE13B2C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orrelation </w:t>
      </w:r>
    </w:p>
    <w:p w14:paraId="1AA7DF54" w14:textId="6CAADE96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 Cleaning (Presentation)</w:t>
      </w:r>
    </w:p>
    <w:p w14:paraId="722A02DF" w14:textId="2F8348C1" w:rsidR="004C62A2" w:rsidRDefault="004C62A2" w:rsidP="004C62A2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ar Plot</w:t>
      </w:r>
    </w:p>
    <w:p w14:paraId="5A8AEE8D" w14:textId="4D24864F" w:rsidR="003F7898" w:rsidRDefault="003F7898" w:rsidP="003F7898">
      <w:pPr>
        <w:rPr>
          <w:sz w:val="24"/>
          <w:szCs w:val="24"/>
        </w:rPr>
      </w:pPr>
    </w:p>
    <w:p w14:paraId="0D4165CF" w14:textId="34E5554F" w:rsidR="003F7898" w:rsidRPr="003F7898" w:rsidRDefault="003F7898" w:rsidP="003F7898">
      <w:pPr>
        <w:rPr>
          <w:sz w:val="24"/>
          <w:szCs w:val="24"/>
        </w:rPr>
      </w:pPr>
      <w:r>
        <w:rPr>
          <w:sz w:val="24"/>
          <w:szCs w:val="24"/>
        </w:rPr>
        <w:t>16</w:t>
      </w:r>
      <w:r w:rsidRPr="003F7898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arch: Explore other Scikit-learn model(Different models to be used)</w:t>
      </w:r>
    </w:p>
    <w:p w14:paraId="3881C1BA" w14:textId="69CF5C59" w:rsidR="004C62A2" w:rsidRDefault="004C62A2" w:rsidP="004C62A2">
      <w:pPr>
        <w:pStyle w:val="ListParagraph"/>
        <w:rPr>
          <w:sz w:val="24"/>
          <w:szCs w:val="24"/>
        </w:rPr>
      </w:pPr>
    </w:p>
    <w:p w14:paraId="7EAEAF66" w14:textId="77777777" w:rsidR="004C62A2" w:rsidRPr="004C62A2" w:rsidRDefault="004C62A2" w:rsidP="004C62A2">
      <w:pPr>
        <w:pStyle w:val="ListParagraph"/>
        <w:rPr>
          <w:sz w:val="24"/>
          <w:szCs w:val="24"/>
        </w:rPr>
      </w:pPr>
    </w:p>
    <w:p w14:paraId="7235B7E8" w14:textId="77777777" w:rsidR="005F2E45" w:rsidRPr="005F2E45" w:rsidRDefault="005F2E45">
      <w:pPr>
        <w:rPr>
          <w:sz w:val="24"/>
          <w:szCs w:val="24"/>
          <w:u w:val="single"/>
        </w:rPr>
      </w:pPr>
    </w:p>
    <w:sectPr w:rsidR="005F2E45" w:rsidRPr="005F2E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32A3F"/>
    <w:multiLevelType w:val="hybridMultilevel"/>
    <w:tmpl w:val="BBB48C3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5D090F"/>
    <w:multiLevelType w:val="hybridMultilevel"/>
    <w:tmpl w:val="B386AD88"/>
    <w:lvl w:ilvl="0" w:tplc="C83A0C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zcwN7E0tjQ2NrdQ0lEKTi0uzszPAykwrAUAhhElKiwAAAA="/>
  </w:docVars>
  <w:rsids>
    <w:rsidRoot w:val="00F80CE2"/>
    <w:rsid w:val="0011656B"/>
    <w:rsid w:val="00271D96"/>
    <w:rsid w:val="003F7898"/>
    <w:rsid w:val="004C62A2"/>
    <w:rsid w:val="005D2626"/>
    <w:rsid w:val="005F2E45"/>
    <w:rsid w:val="00C55A3B"/>
    <w:rsid w:val="00F80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B6B76"/>
  <w15:chartTrackingRefBased/>
  <w15:docId w15:val="{1A902A1E-7F2A-4818-AE3D-B64DA7553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E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2E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F2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CooperUnion/cardataset?select=data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Ang</dc:creator>
  <cp:keywords/>
  <dc:description/>
  <cp:lastModifiedBy>Tommy Ang</cp:lastModifiedBy>
  <cp:revision>1</cp:revision>
  <dcterms:created xsi:type="dcterms:W3CDTF">2022-03-09T05:24:00Z</dcterms:created>
  <dcterms:modified xsi:type="dcterms:W3CDTF">2022-03-09T06:20:00Z</dcterms:modified>
</cp:coreProperties>
</file>